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B0C7F" w14:textId="77777777" w:rsidR="00702EBF" w:rsidRDefault="00792BA9">
      <w:pPr>
        <w:pStyle w:val="Title"/>
      </w:pPr>
      <w:r>
        <w:t>Mpd reproducible start</w:t>
      </w:r>
    </w:p>
    <w:p w14:paraId="0E8B1E36" w14:textId="77777777" w:rsidR="00702EBF" w:rsidRDefault="00792BA9">
      <w:pPr>
        <w:pStyle w:val="author"/>
      </w:pPr>
      <w:r>
        <w:t>Anthony Davidson</w:t>
      </w:r>
    </w:p>
    <w:p w14:paraId="0A12A855" w14:textId="77777777" w:rsidR="00702EBF" w:rsidRDefault="00792BA9">
      <w:r>
        <w:t>13/10/2019</w:t>
      </w:r>
    </w:p>
    <w:p w14:paraId="08D074E5" w14:textId="77777777" w:rsidR="00702EBF" w:rsidRDefault="00792BA9">
      <w:r>
        <w:t>Just the start. Here is the basic start and then I will contunie to move files into independent .rmd files and vignettes folder.</w:t>
      </w:r>
    </w:p>
    <w:p w14:paraId="40211AB6" w14:textId="77777777" w:rsidR="00702EBF" w:rsidRDefault="00792BA9">
      <w:pPr>
        <w:pStyle w:val="heading2"/>
      </w:pPr>
      <w:bookmarkStart w:id="0" w:name="data"/>
      <w:r>
        <w:t>Data</w:t>
      </w:r>
      <w:bookmarkEnd w:id="0"/>
    </w:p>
    <w:p w14:paraId="510A99E1" w14:textId="77777777" w:rsidR="00702EBF" w:rsidRDefault="00792BA9">
      <w:pPr>
        <w:pStyle w:val="SourceCode"/>
      </w:pPr>
      <w:r>
        <w:t>## Joining, by = c("grid", "month")</w:t>
      </w:r>
    </w:p>
    <w:p w14:paraId="1EBE3005" w14:textId="77777777" w:rsidR="00702EBF" w:rsidRDefault="00792BA9">
      <w:pPr>
        <w:pStyle w:val="heading3"/>
      </w:pPr>
      <w:bookmarkStart w:id="1" w:name="rats"/>
      <w:r>
        <w:t>Rats</w:t>
      </w:r>
      <w:bookmarkEnd w:id="1"/>
    </w:p>
    <w:p w14:paraId="0144FD26" w14:textId="77777777" w:rsidR="00702EBF" w:rsidRDefault="00792BA9">
      <w:pPr>
        <w:pStyle w:val="SourceCode"/>
      </w:pPr>
      <w:r>
        <w:t>## Warning: Removed 6 rows containing missing values (geom_point).</w:t>
      </w:r>
    </w:p>
    <w:p w14:paraId="4EB0394D" w14:textId="77777777" w:rsidR="00702EBF" w:rsidRDefault="00792BA9">
      <w:pPr>
        <w:pStyle w:val="SourceCode"/>
      </w:pPr>
      <w:r>
        <w:t>## Warning: Removed 6 rows containing missing values (geom_errorbar).</w:t>
      </w:r>
    </w:p>
    <w:p w14:paraId="5993160A" w14:textId="77777777" w:rsidR="00702EBF" w:rsidRDefault="00792BA9">
      <w:r>
        <w:rPr>
          <w:noProof/>
        </w:rPr>
        <w:drawing>
          <wp:inline distT="0" distB="0" distL="0" distR="0" wp14:anchorId="2097F772" wp14:editId="00FC839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1657B" w14:textId="77777777" w:rsidR="00702EBF" w:rsidRDefault="00792BA9">
      <w:pPr>
        <w:pStyle w:val="heading3"/>
      </w:pPr>
      <w:bookmarkStart w:id="2" w:name="seed"/>
      <w:r>
        <w:lastRenderedPageBreak/>
        <w:t>Seed</w:t>
      </w:r>
      <w:bookmarkEnd w:id="2"/>
    </w:p>
    <w:p w14:paraId="685F1671" w14:textId="77777777" w:rsidR="00702EBF" w:rsidRDefault="00792BA9">
      <w:r>
        <w:rPr>
          <w:noProof/>
        </w:rPr>
        <w:drawing>
          <wp:inline distT="0" distB="0" distL="0" distR="0" wp14:anchorId="72511404" wp14:editId="2B79C75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CE982" w14:textId="77777777" w:rsidR="00702EBF" w:rsidRDefault="00792BA9">
      <w:pPr>
        <w:pStyle w:val="heading2"/>
      </w:pPr>
      <w:bookmarkStart w:id="3" w:name="analysis"/>
      <w:r>
        <w:t>Analysis</w:t>
      </w:r>
      <w:bookmarkEnd w:id="3"/>
    </w:p>
    <w:p w14:paraId="75C6EEC0" w14:textId="77777777" w:rsidR="00702EBF" w:rsidRDefault="00792BA9">
      <w:pPr>
        <w:pStyle w:val="heading3"/>
      </w:pPr>
      <w:bookmarkStart w:id="4" w:name="current-model"/>
      <w:r>
        <w:t>Current model</w:t>
      </w:r>
      <w:bookmarkEnd w:id="4"/>
    </w:p>
    <w:p w14:paraId="6BC22360" w14:textId="77777777" w:rsidR="00702EBF" w:rsidRDefault="00792BA9">
      <w:r>
        <w:t>Gompertz model with same parameters for each grid here:</w:t>
      </w:r>
    </w:p>
    <w:p w14:paraId="11D3FBCF" w14:textId="77777777" w:rsidR="00702EBF" w:rsidRDefault="00792BA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=exp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0C6FF743" w14:textId="77777777" w:rsidR="00702EBF" w:rsidRDefault="00792BA9">
      <w:bookmarkStart w:id="5" w:name="gompertz-model"/>
      <w:r>
        <w:t>Gompertz model</w:t>
      </w:r>
      <w:bookmarkEnd w:id="5"/>
    </w:p>
    <w:p w14:paraId="3E6D8E9F" w14:textId="77777777" w:rsidR="00702EBF" w:rsidRDefault="00792BA9">
      <w:r>
        <w:t>If the resource changes over time (e.g. seed availability, rainfall….) then both the rate of increase and the carrying capacity will change over time.</w:t>
      </w:r>
    </w:p>
    <w:p w14:paraId="0C0535F8" w14:textId="77777777" w:rsidR="00702EBF" w:rsidRDefault="00F43D8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r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resource</m:t>
                  </m:r>
                </m:sub>
              </m:sSub>
              <m:r>
                <w:rPr>
                  <w:rFonts w:ascii="Cambria Math" w:hAnsi="Cambria Math"/>
                </w:rPr>
                <m:t>-d×log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sup>
          </m:sSup>
        </m:oMath>
      </m:oMathPara>
    </w:p>
    <w:p w14:paraId="3EF41428" w14:textId="77777777" w:rsidR="00702EBF" w:rsidRDefault="00792BA9">
      <w:r>
        <w:t xml:space="preserve">An example with </w:t>
      </w:r>
      <m:oMath>
        <m:r>
          <w:rPr>
            <w:rFonts w:ascii="Cambria Math" w:hAnsi="Cambria Math"/>
          </w:rPr>
          <m:t>β=0.2</m:t>
        </m:r>
      </m:oMath>
      <w:r>
        <w:t xml:space="preserve"> and starting value </w:t>
      </w:r>
      <m:oMath>
        <m:r>
          <w:rPr>
            <w:rFonts w:ascii="Cambria Math" w:hAnsi="Cambria Math"/>
          </w:rPr>
          <m:t>N=1</m:t>
        </m:r>
      </m:oMath>
      <w:r>
        <w:t>, with a fluctuating resource.</w:t>
      </w:r>
    </w:p>
    <w:p w14:paraId="34B60AB0" w14:textId="77777777" w:rsidR="00702EBF" w:rsidRDefault="00792BA9">
      <w:pPr>
        <w:pStyle w:val="BodyText"/>
      </w:pPr>
      <w:r>
        <w:t xml:space="preserve">If we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lo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log-transform equation 2 we get:</w:t>
      </w:r>
    </w:p>
    <w:p w14:paraId="46C4D8B4" w14:textId="77777777" w:rsidR="00702EBF" w:rsidRDefault="00F43D8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r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resource</m:t>
              </m:r>
            </m:sub>
          </m:sSub>
          <m:r>
            <w:rPr>
              <w:rFonts w:ascii="Cambria Math" w:hAnsi="Cambria Math"/>
            </w:rPr>
            <m:t>-d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08BA5845" w14:textId="77777777" w:rsidR="00702EBF" w:rsidRDefault="00792BA9">
      <w:r>
        <w:t>This is the process model we can now fit from our discrete time-series data (e.g CR data or indices)</w:t>
      </w:r>
    </w:p>
    <w:p w14:paraId="6FD9119A" w14:textId="77777777" w:rsidR="00702EBF" w:rsidRDefault="00792BA9">
      <w:pPr>
        <w:pStyle w:val="heading3"/>
      </w:pPr>
      <w:bookmarkStart w:id="6" w:name="model-fit"/>
      <w:r>
        <w:lastRenderedPageBreak/>
        <w:t>Model fit</w:t>
      </w:r>
      <w:bookmarkEnd w:id="6"/>
    </w:p>
    <w:p w14:paraId="7585262C" w14:textId="77777777" w:rsidR="00702EBF" w:rsidRDefault="00792BA9">
      <w:r>
        <w:t>This model assumes the same underlying population model at each site - observation error is associated with differences between grids at the same site</w:t>
      </w:r>
    </w:p>
    <w:p w14:paraId="10164F1D" w14:textId="77777777" w:rsidR="00702EBF" w:rsidRDefault="00792BA9">
      <w:pPr>
        <w:numPr>
          <w:ilvl w:val="0"/>
          <w:numId w:val="3"/>
        </w:numPr>
      </w:pPr>
      <w:r>
        <w:t>missing values for seed are modelled at the site level</w:t>
      </w:r>
    </w:p>
    <w:p w14:paraId="42E5B904" w14:textId="77777777" w:rsidR="00702EBF" w:rsidRDefault="00792BA9">
      <w:pPr>
        <w:numPr>
          <w:ilvl w:val="0"/>
          <w:numId w:val="3"/>
        </w:numPr>
      </w:pPr>
      <w:r>
        <w:t>specify the rainfall lag for the process model in the data statement</w:t>
      </w:r>
    </w:p>
    <w:p w14:paraId="01F7B21D" w14:textId="77777777" w:rsidR="00702EBF" w:rsidRDefault="00792BA9">
      <w:pPr>
        <w:pStyle w:val="SourceCode"/>
      </w:pPr>
      <w:r>
        <w:rPr>
          <w:rStyle w:val="NormalTok"/>
        </w:rPr>
        <w:t>mod &lt;-</w:t>
      </w:r>
      <w:r>
        <w:rPr>
          <w:rStyle w:val="StringTok"/>
        </w:rPr>
        <w:t xml:space="preserve"> "model {</w:t>
      </w:r>
      <w:r>
        <w:br/>
      </w:r>
      <w:r>
        <w:br/>
      </w:r>
      <w:r>
        <w:rPr>
          <w:rStyle w:val="StringTok"/>
        </w:rPr>
        <w:t xml:space="preserve">   # Observation model</w:t>
      </w:r>
      <w:r>
        <w:br/>
      </w:r>
      <w:r>
        <w:rPr>
          <w:rStyle w:val="StringTok"/>
        </w:rPr>
        <w:t xml:space="preserve">   for(i in 1:nYears) {</w:t>
      </w:r>
      <w:r>
        <w:br/>
      </w:r>
      <w:r>
        <w:rPr>
          <w:rStyle w:val="StringTok"/>
        </w:rPr>
        <w:t xml:space="preserve">     for(j in 1:nGrids) {</w:t>
      </w:r>
      <w:r>
        <w:br/>
      </w:r>
      <w:r>
        <w:rPr>
          <w:rStyle w:val="StringTok"/>
        </w:rPr>
        <w:t xml:space="preserve">       Ytau[i, j] ~ dnorm(mu.Ytau, tau[5])</w:t>
      </w:r>
      <w:r>
        <w:br/>
      </w:r>
      <w:r>
        <w:rPr>
          <w:rStyle w:val="StringTok"/>
        </w:rPr>
        <w:t xml:space="preserve">       Y[i, j] ~ dnorm(X[i, j], Ytau[i, j])</w:t>
      </w:r>
      <w:r>
        <w:br/>
      </w:r>
      <w:r>
        <w:rPr>
          <w:rStyle w:val="StringTok"/>
        </w:rPr>
        <w:t xml:space="preserve">       # model seed as an overall mean (alpha1), an offset for each year (alpha2) and an offset for each grid (alpha3)</w:t>
      </w:r>
      <w:r>
        <w:br/>
      </w:r>
      <w:r>
        <w:rPr>
          <w:rStyle w:val="StringTok"/>
        </w:rPr>
        <w:t xml:space="preserve">       seed[i, j] ~ dnorm(mu.r[i, j], tau[1])</w:t>
      </w:r>
      <w:r>
        <w:br/>
      </w:r>
      <w:r>
        <w:rPr>
          <w:rStyle w:val="StringTok"/>
        </w:rPr>
        <w:t xml:space="preserve">       mu.r[i, j] &lt;- alpha1 + alpha2[i] + alpha3[j]</w:t>
      </w:r>
      <w:r>
        <w:br/>
      </w:r>
      <w:r>
        <w:rPr>
          <w:rStyle w:val="StringTok"/>
        </w:rPr>
        <w:t xml:space="preserve">     }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# priors for the observation and seed models</w:t>
      </w:r>
      <w:r>
        <w:br/>
      </w:r>
      <w:r>
        <w:rPr>
          <w:rStyle w:val="StringTok"/>
        </w:rPr>
        <w:t xml:space="preserve">   for(i in 1:nYears) {</w:t>
      </w:r>
      <w:r>
        <w:br/>
      </w:r>
      <w:r>
        <w:rPr>
          <w:rStyle w:val="StringTok"/>
        </w:rPr>
        <w:t xml:space="preserve">     alpha2[i] ~ dnorm(0, tau[2]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 for(j in 1:nGrids) {</w:t>
      </w:r>
      <w:r>
        <w:br/>
      </w:r>
      <w:r>
        <w:rPr>
          <w:rStyle w:val="StringTok"/>
        </w:rPr>
        <w:t xml:space="preserve">     alpha3[j] ~ dnorm(0, tau[3])</w:t>
      </w:r>
      <w:r>
        <w:br/>
      </w:r>
      <w:r>
        <w:rPr>
          <w:rStyle w:val="StringTok"/>
        </w:rPr>
        <w:t xml:space="preserve">     X[1, j] ~ dnorm(0, 0.1) </w:t>
      </w:r>
      <w:r>
        <w:br/>
      </w:r>
      <w:r>
        <w:rPr>
          <w:rStyle w:val="StringTok"/>
        </w:rPr>
        <w:t xml:space="preserve">     simX[1, j] &lt;- X[1, j]    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# Process model</w:t>
      </w:r>
      <w:r>
        <w:br/>
      </w:r>
      <w:r>
        <w:rPr>
          <w:rStyle w:val="StringTok"/>
        </w:rPr>
        <w:t xml:space="preserve">   for(j in 1:nGrids) {</w:t>
      </w:r>
      <w:r>
        <w:br/>
      </w:r>
      <w:r>
        <w:rPr>
          <w:rStyle w:val="StringTok"/>
        </w:rPr>
        <w:t xml:space="preserve">     for(i in 2:nYears) {</w:t>
      </w:r>
      <w:r>
        <w:br/>
      </w:r>
      <w:r>
        <w:br/>
      </w:r>
      <w:r>
        <w:rPr>
          <w:rStyle w:val="StringTok"/>
        </w:rPr>
        <w:lastRenderedPageBreak/>
        <w:t xml:space="preserve">       X[i, j] ~ dnorm(predX[i, j], tau[4])</w:t>
      </w:r>
      <w:r>
        <w:br/>
      </w:r>
      <w:r>
        <w:rPr>
          <w:rStyle w:val="StringTok"/>
        </w:rPr>
        <w:t xml:space="preserve">       # include rainfall on the raw scale (e.g. exp(log(rain)) - this fits much better</w:t>
      </w:r>
      <w:r>
        <w:br/>
      </w:r>
      <w:r>
        <w:rPr>
          <w:rStyle w:val="StringTok"/>
        </w:rPr>
        <w:t xml:space="preserve">       predX[i, j] &lt;- X[i-1, j] + (r + beta.seed * (seed[i-lag, j]) - d * X[i-1, j]) * td[i]</w:t>
      </w:r>
      <w:r>
        <w:br/>
      </w:r>
      <w:r>
        <w:br/>
      </w:r>
      <w:r>
        <w:rPr>
          <w:rStyle w:val="StringTok"/>
        </w:rPr>
        <w:t xml:space="preserve">       # get independent estimates for the fitted process model</w:t>
      </w:r>
      <w:r>
        <w:br/>
      </w:r>
      <w:r>
        <w:rPr>
          <w:rStyle w:val="StringTok"/>
        </w:rPr>
        <w:t xml:space="preserve">       simX[i, j] ~ dnorm(predsimX[i, j], tau[4])</w:t>
      </w:r>
      <w:r>
        <w:br/>
      </w:r>
      <w:r>
        <w:rPr>
          <w:rStyle w:val="StringTok"/>
        </w:rPr>
        <w:t xml:space="preserve">       predsimX[i, j] &lt;- simX[i-1, j] + (r + beta.seed * (seed[i-lag, j]) - d * simX[i-1, j]) * td[i]</w:t>
      </w:r>
      <w:r>
        <w:br/>
      </w:r>
      <w:r>
        <w:rPr>
          <w:rStyle w:val="StringTok"/>
        </w:rPr>
        <w:t xml:space="preserve">     }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# priors</w:t>
      </w:r>
      <w:r>
        <w:br/>
      </w:r>
      <w:r>
        <w:rPr>
          <w:rStyle w:val="StringTok"/>
        </w:rPr>
        <w:t xml:space="preserve">   mu.Ytau ~ dnorm(0, 0.001)T(0, )</w:t>
      </w:r>
      <w:r>
        <w:br/>
      </w:r>
      <w:r>
        <w:rPr>
          <w:rStyle w:val="StringTok"/>
        </w:rPr>
        <w:t xml:space="preserve">   r ~ dnorm(0, 0.001)T(0, )</w:t>
      </w:r>
      <w:r>
        <w:br/>
      </w:r>
      <w:r>
        <w:rPr>
          <w:rStyle w:val="StringTok"/>
        </w:rPr>
        <w:t xml:space="preserve">   beta.seed ~ dnorm(0, 0.01)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d ~ dnorm(0, 0.01)T(0, )</w:t>
      </w:r>
      <w:r>
        <w:br/>
      </w:r>
      <w:r>
        <w:rPr>
          <w:rStyle w:val="StringTok"/>
        </w:rPr>
        <w:t xml:space="preserve">   alpha1 ~ dnorm(0, 0.001)</w:t>
      </w:r>
      <w:r>
        <w:br/>
      </w:r>
      <w:r>
        <w:br/>
      </w:r>
      <w:r>
        <w:rPr>
          <w:rStyle w:val="StringTok"/>
        </w:rPr>
        <w:t xml:space="preserve">   for(i in 1:5) {</w:t>
      </w:r>
      <w:r>
        <w:br/>
      </w:r>
      <w:r>
        <w:rPr>
          <w:rStyle w:val="StringTok"/>
        </w:rPr>
        <w:t xml:space="preserve">     tau[i] &lt;- 1 / (sigma[i] * sigma[i])</w:t>
      </w:r>
      <w:r>
        <w:br/>
      </w:r>
      <w:r>
        <w:rPr>
          <w:rStyle w:val="StringTok"/>
        </w:rPr>
        <w:t xml:space="preserve">     sigma[i] ~ dunif(0, 100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}"</w:t>
      </w:r>
      <w:r>
        <w:br/>
      </w:r>
      <w:r>
        <w:br/>
      </w:r>
      <w:r>
        <w:rPr>
          <w:rStyle w:val="CommentTok"/>
        </w:rPr>
        <w:t># write model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mod, </w:t>
      </w:r>
      <w:r>
        <w:rPr>
          <w:rStyle w:val="StringTok"/>
        </w:rPr>
        <w:t>"model.txt"</w:t>
      </w:r>
      <w:r>
        <w:rPr>
          <w:rStyle w:val="NormalTok"/>
        </w:rPr>
        <w:t>)</w:t>
      </w:r>
    </w:p>
    <w:p w14:paraId="1678A5FB" w14:textId="77777777" w:rsidR="00702EBF" w:rsidRDefault="00792BA9">
      <w:pPr>
        <w:pStyle w:val="SourceCode"/>
      </w:pPr>
      <w:r>
        <w:t xml:space="preserve">## </w:t>
      </w:r>
      <w:r>
        <w:br/>
        <w:t xml:space="preserve">## Processing function input....... </w:t>
      </w:r>
      <w:r>
        <w:br/>
        <w:t xml:space="preserve">## </w:t>
      </w:r>
      <w:r>
        <w:br/>
        <w:t xml:space="preserve">## Done. </w:t>
      </w:r>
      <w:r>
        <w:br/>
        <w:t xml:space="preserve">##  </w:t>
      </w:r>
      <w:r>
        <w:br/>
        <w:t xml:space="preserve">## Beginning parallel processing using 3 cores. Console output will be </w:t>
      </w:r>
      <w:r>
        <w:lastRenderedPageBreak/>
        <w:t>suppressed.</w:t>
      </w:r>
      <w:r>
        <w:br/>
        <w:t xml:space="preserve">## </w:t>
      </w:r>
      <w:r>
        <w:br/>
        <w:t>## Parallel processing completed.</w:t>
      </w:r>
      <w:r>
        <w:br/>
        <w:t xml:space="preserve">## </w:t>
      </w:r>
      <w:r>
        <w:br/>
        <w:t>## Calculating statistics.......</w:t>
      </w:r>
    </w:p>
    <w:p w14:paraId="2D843E71" w14:textId="77777777" w:rsidR="00702EBF" w:rsidRDefault="00792BA9">
      <w:pPr>
        <w:pStyle w:val="SourceCode"/>
      </w:pPr>
      <w:r>
        <w:t>## Warning in doTryCatch(return(expr), name, parentenv, handler): At least one</w:t>
      </w:r>
      <w:r>
        <w:br/>
        <w:t>## Rhat value could not be calculated.</w:t>
      </w:r>
    </w:p>
    <w:p w14:paraId="455C3EA1" w14:textId="77777777" w:rsidR="00702EBF" w:rsidRDefault="00792BA9">
      <w:pPr>
        <w:pStyle w:val="SourceCode"/>
      </w:pPr>
      <w:r>
        <w:t xml:space="preserve">## </w:t>
      </w:r>
      <w:r>
        <w:br/>
        <w:t>## Done.</w:t>
      </w:r>
    </w:p>
    <w:p w14:paraId="7EDB8E8F" w14:textId="77777777" w:rsidR="00702EBF" w:rsidRDefault="00792BA9">
      <w:pPr>
        <w:pStyle w:val="SourceCode"/>
      </w:pPr>
      <w:r>
        <w:t>##                 mean        2.5%      97.5%      Rhat n.eff</w:t>
      </w:r>
      <w:r>
        <w:br/>
        <w:t>## r          6.4042161  4.08661403  8.7846278 1.0032577   852</w:t>
      </w:r>
      <w:r>
        <w:br/>
        <w:t>## d          1.7464941  1.09469572  2.4183466 1.0032521   836</w:t>
      </w:r>
      <w:r>
        <w:br/>
        <w:t>## beta.seed  0.2726964  0.02675609  0.5213452 1.0000811 17646</w:t>
      </w:r>
      <w:r>
        <w:br/>
        <w:t>## sigma[1]   1.1078321  0.82724527  1.5140057 1.0019767  1066</w:t>
      </w:r>
      <w:r>
        <w:br/>
        <w:t>## sigma[2]   1.6255883  0.66724891  3.4928227 1.0008618  8271</w:t>
      </w:r>
      <w:r>
        <w:br/>
        <w:t>## sigma[3]   2.0729890  1.07572666  4.0880917 1.0009368 17646</w:t>
      </w:r>
      <w:r>
        <w:br/>
        <w:t>## sigma[4]   0.5692032  0.44587322  0.7266135 1.0000804 20501</w:t>
      </w:r>
      <w:r>
        <w:br/>
        <w:t>## sigma[5]  42.1684821 35.07943985 51.1404531 1.0000033 45000</w:t>
      </w:r>
      <w:r>
        <w:br/>
        <w:t>## X[1,1]     3.2577292  3.01980198  3.4948289 0.9999974 45000</w:t>
      </w:r>
      <w:r>
        <w:br/>
        <w:t>## X[2,1]     2.9426020  2.66634086  3.2230433 1.0000283 45000</w:t>
      </w:r>
      <w:r>
        <w:br/>
        <w:t>## X[3,1]     3.1724671  2.92418151  3.4168273 0.9999871 45000</w:t>
      </w:r>
      <w:r>
        <w:br/>
        <w:t>## X[4,1]     3.9140946  3.72900454  4.1014057 0.9999965 45000</w:t>
      </w:r>
      <w:r>
        <w:br/>
        <w:t>## X[5,1]     3.4236818  3.19245668  3.6532609 1.0000117 45000</w:t>
      </w:r>
      <w:r>
        <w:br/>
        <w:t>## X[6,1]     4.2191391  4.05609875  4.3812474 0.9999779 45000</w:t>
      </w:r>
      <w:r>
        <w:br/>
        <w:t>## X[7,1]     3.0873774  2.84496935  3.3316960 1.0000302 45000</w:t>
      </w:r>
      <w:r>
        <w:br/>
        <w:t>## X[8,1]     3.2728487  3.02760724  3.5159001 1.0000340 45000</w:t>
      </w:r>
      <w:r>
        <w:br/>
        <w:t>## X[1,2]     3.8952160  3.70393851  4.0875083 1.0000743 45000</w:t>
      </w:r>
      <w:r>
        <w:br/>
        <w:t>## X[2,2]     2.8930947  2.60264230  3.1852648 0.9999944 45000</w:t>
      </w:r>
      <w:r>
        <w:br/>
        <w:t>## X[3,2]     3.2348602  2.10454148  4.3613036 1.0000295 44543</w:t>
      </w:r>
      <w:r>
        <w:br/>
        <w:t>## X[4,2]     3.4847469  3.26542299  3.7048342 1.0001244 13893</w:t>
      </w:r>
      <w:r>
        <w:br/>
        <w:t>## X[5,2]     3.3902134  3.15608622  3.6223739 1.0000635 26089</w:t>
      </w:r>
      <w:r>
        <w:br/>
        <w:t>## X[6,2]     4.1688333  3.99546000  4.3435892 1.0000347 45000</w:t>
      </w:r>
      <w:r>
        <w:br/>
        <w:t>## X[7,2]     3.5508640  3.34384532  3.7609966 1.0000229 45000</w:t>
      </w:r>
      <w:r>
        <w:br/>
        <w:t>## X[8,2]     2.9529241  2.67716833  3.2293994 1.0000054 45000</w:t>
      </w:r>
      <w:r>
        <w:br/>
      </w:r>
      <w:r>
        <w:lastRenderedPageBreak/>
        <w:t>## X[1,3]     2.6033994  2.29475982  2.9111601 1.0001289 18887</w:t>
      </w:r>
      <w:r>
        <w:br/>
        <w:t>## X[2,3]     2.1763404  1.76583391  2.5806818 1.0000589 40513</w:t>
      </w:r>
      <w:r>
        <w:br/>
        <w:t>## X[3,3]     3.3793656  3.14850371  3.6122228 1.0000203 45000</w:t>
      </w:r>
      <w:r>
        <w:br/>
        <w:t>## X[4,3]     3.6253916  3.42123029  3.8306264 1.0000744 19764</w:t>
      </w:r>
      <w:r>
        <w:br/>
        <w:t>## X[5,3]     3.7013023  3.49500060  3.9075270 0.9999770 45000</w:t>
      </w:r>
      <w:r>
        <w:br/>
        <w:t>## X[6,3]     3.7054651  3.50005084  3.9107739 1.0000206 37178</w:t>
      </w:r>
    </w:p>
    <w:p w14:paraId="47F90F9E" w14:textId="77777777" w:rsidR="00702EBF" w:rsidRDefault="00792BA9">
      <w:pPr>
        <w:pStyle w:val="heading2"/>
      </w:pPr>
      <w:bookmarkStart w:id="7" w:name="results"/>
      <w:r>
        <w:t>Results</w:t>
      </w:r>
      <w:bookmarkEnd w:id="7"/>
    </w:p>
    <w:p w14:paraId="38D8EA0E" w14:textId="77777777" w:rsidR="00702EBF" w:rsidRDefault="00792BA9">
      <w:r>
        <w:t>What is this for??</w:t>
      </w:r>
    </w:p>
    <w:p w14:paraId="7497E3C3" w14:textId="77777777" w:rsidR="00702EBF" w:rsidRDefault="00792BA9">
      <w:pPr>
        <w:pStyle w:val="heading3"/>
      </w:pPr>
      <w:bookmarkStart w:id="8" w:name="wrangling-results"/>
      <w:r>
        <w:t>Wrangling results</w:t>
      </w:r>
      <w:bookmarkEnd w:id="8"/>
    </w:p>
    <w:p w14:paraId="0209B764" w14:textId="77777777" w:rsidR="00702EBF" w:rsidRDefault="00792BA9">
      <w:bookmarkStart w:id="9" w:name="extract-model-fit"/>
      <w:r>
        <w:t>Extract model fit</w:t>
      </w:r>
      <w:bookmarkEnd w:id="9"/>
    </w:p>
    <w:p w14:paraId="49CD1B12" w14:textId="77777777" w:rsidR="00702EBF" w:rsidRDefault="00792BA9">
      <w:pPr>
        <w:pStyle w:val="SourceCode"/>
      </w:pPr>
      <w:r>
        <w:t>## Joining, by = c("grid", "month")</w:t>
      </w:r>
    </w:p>
    <w:p w14:paraId="5C944DAB" w14:textId="77777777" w:rsidR="00702EBF" w:rsidRDefault="00792BA9">
      <w:pPr>
        <w:pStyle w:val="SourceCode"/>
      </w:pPr>
      <w:r>
        <w:t>## Warning: Column `grid` joining factor and character vector, coercing into</w:t>
      </w:r>
      <w:r>
        <w:br/>
        <w:t>## character vector</w:t>
      </w:r>
    </w:p>
    <w:p w14:paraId="40747894" w14:textId="77777777" w:rsidR="00702EBF" w:rsidRDefault="00792BA9">
      <w:pPr>
        <w:pStyle w:val="SourceCode"/>
      </w:pPr>
      <w:r>
        <w:t>## Joining, by = c("grid", "month")</w:t>
      </w:r>
    </w:p>
    <w:p w14:paraId="4F42AF57" w14:textId="77777777" w:rsidR="00702EBF" w:rsidRDefault="00792BA9">
      <w:pPr>
        <w:pStyle w:val="heading2"/>
      </w:pPr>
      <w:bookmarkStart w:id="10" w:name="figures"/>
      <w:r>
        <w:t>Figures</w:t>
      </w:r>
      <w:bookmarkEnd w:id="10"/>
    </w:p>
    <w:p w14:paraId="4C4D73D2" w14:textId="77777777" w:rsidR="00702EBF" w:rsidRDefault="00792BA9">
      <w:r>
        <w:rPr>
          <w:noProof/>
        </w:rPr>
        <w:drawing>
          <wp:inline distT="0" distB="0" distL="0" distR="0" wp14:anchorId="79E0B9DA" wp14:editId="3D46E65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1299D" w14:textId="77777777" w:rsidR="00702EBF" w:rsidRDefault="00792BA9">
      <w:pPr>
        <w:pStyle w:val="heading3"/>
      </w:pPr>
      <w:bookmarkStart w:id="11" w:name="overall-fit"/>
      <w:r>
        <w:lastRenderedPageBreak/>
        <w:t>Overall fit</w:t>
      </w:r>
      <w:bookmarkEnd w:id="11"/>
    </w:p>
    <w:p w14:paraId="74863C35" w14:textId="77777777" w:rsidR="00702EBF" w:rsidRDefault="00792BA9">
      <w:r>
        <w:t>Notes</w:t>
      </w:r>
    </w:p>
    <w:p w14:paraId="5CC0A4BA" w14:textId="77777777" w:rsidR="00702EBF" w:rsidRDefault="00792BA9">
      <w:pPr>
        <w:numPr>
          <w:ilvl w:val="0"/>
          <w:numId w:val="4"/>
        </w:numPr>
      </w:pPr>
      <w:r>
        <w:t>fitted process model is the red line circles are the grid data</w:t>
      </w:r>
    </w:p>
    <w:p w14:paraId="657C6DED" w14:textId="77777777" w:rsidR="00702EBF" w:rsidRDefault="00792BA9">
      <w:pPr>
        <w:numPr>
          <w:ilvl w:val="0"/>
          <w:numId w:val="4"/>
        </w:numPr>
      </w:pPr>
      <w:r>
        <w:t>black line is the estimate of the true population having accounted for observation error (e.g. variation between grids at the same site)</w:t>
      </w:r>
    </w:p>
    <w:p w14:paraId="71920EB0" w14:textId="77777777" w:rsidR="00702EBF" w:rsidRDefault="00792BA9">
      <w:pPr>
        <w:pStyle w:val="SourceCode"/>
      </w:pPr>
      <w:r>
        <w:t>## Warning: Removed 6 rows containing missing values (geom_point).</w:t>
      </w:r>
    </w:p>
    <w:p w14:paraId="0B4A5DDE" w14:textId="77777777" w:rsidR="00702EBF" w:rsidRDefault="00792BA9">
      <w:r>
        <w:rPr>
          <w:noProof/>
        </w:rPr>
        <w:drawing>
          <wp:inline distT="0" distB="0" distL="0" distR="0" wp14:anchorId="63FE90A8" wp14:editId="3800781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FBEBA" w14:textId="77777777" w:rsidR="00702EBF" w:rsidRDefault="00792BA9">
      <w:pPr>
        <w:pStyle w:val="heading2"/>
      </w:pPr>
      <w:bookmarkStart w:id="12" w:name="my-notes"/>
      <w:r>
        <w:t>My notes</w:t>
      </w:r>
      <w:bookmarkEnd w:id="12"/>
    </w:p>
    <w:p w14:paraId="7444BE6F" w14:textId="77777777" w:rsidR="00702EBF" w:rsidRDefault="00792BA9">
      <w:pPr>
        <w:pStyle w:val="heading3"/>
      </w:pPr>
      <w:bookmarkStart w:id="13" w:name="other-models"/>
      <w:r>
        <w:t>Other models</w:t>
      </w:r>
      <w:bookmarkEnd w:id="13"/>
    </w:p>
    <w:p w14:paraId="23E2FAD0" w14:textId="39E13381" w:rsidR="00702EBF" w:rsidRDefault="00792BA9">
      <w:pPr>
        <w:pStyle w:val="SourceCode"/>
      </w:pPr>
      <w:r>
        <w:br/>
      </w:r>
      <w:r>
        <w:rPr>
          <w:rStyle w:val="CommentTok"/>
        </w:rPr>
        <w:t># run the model in JAGS with three chains</w:t>
      </w:r>
      <w:r>
        <w:br/>
      </w:r>
      <w:r>
        <w:rPr>
          <w:rStyle w:val="NormalTok"/>
        </w:rPr>
        <w:t>mod1.jags &lt;-</w:t>
      </w:r>
      <w:r>
        <w:rPr>
          <w:rStyle w:val="StringTok"/>
        </w:rPr>
        <w:t xml:space="preserve"> </w:t>
      </w:r>
      <w:r>
        <w:rPr>
          <w:rStyle w:val="KeywordTok"/>
        </w:rPr>
        <w:t>jags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1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Ytau =</w:t>
      </w:r>
      <w:r>
        <w:rPr>
          <w:rStyle w:val="NormalTok"/>
        </w:rPr>
        <w:t xml:space="preserve"> Ytau, </w:t>
      </w:r>
      <w:r>
        <w:rPr>
          <w:rStyle w:val="DataTypeTok"/>
        </w:rPr>
        <w:t>seed =</w:t>
      </w:r>
      <w:r>
        <w:rPr>
          <w:rStyle w:val="NormalTok"/>
        </w:rPr>
        <w:t xml:space="preserve"> nseed, </w:t>
      </w:r>
      <w:r>
        <w:rPr>
          <w:rStyle w:val="DataTypeTok"/>
        </w:rPr>
        <w:t>nGrids =</w:t>
      </w:r>
      <w:r>
        <w:rPr>
          <w:rStyle w:val="NormalTok"/>
        </w:rPr>
        <w:t xml:space="preserve"> nGrids, </w:t>
      </w:r>
      <w:r>
        <w:rPr>
          <w:rStyle w:val="DataTypeTok"/>
        </w:rPr>
        <w:t>nYear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g.s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d =</w:t>
      </w:r>
      <w:r>
        <w:rPr>
          <w:rStyle w:val="NormalTok"/>
        </w:rPr>
        <w:t xml:space="preserve"> t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beta.seed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simX"</w:t>
      </w:r>
      <w:r>
        <w:rPr>
          <w:rStyle w:val="NormalTok"/>
        </w:rPr>
        <w:t xml:space="preserve">, </w:t>
      </w:r>
      <w:r>
        <w:rPr>
          <w:rStyle w:val="StringTok"/>
        </w:rPr>
        <w:t>"se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2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burnin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CD07D4" w14:textId="77777777" w:rsidR="00702EBF" w:rsidRDefault="00792BA9">
      <w:r>
        <w:rPr>
          <w:noProof/>
        </w:rPr>
        <w:lastRenderedPageBreak/>
        <w:drawing>
          <wp:inline distT="0" distB="0" distL="0" distR="0" wp14:anchorId="050AE165" wp14:editId="0D75A28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982B7" w14:textId="36EDCC7E" w:rsidR="00702EBF" w:rsidRDefault="00792BA9">
      <w:pPr>
        <w:pStyle w:val="SourceCode"/>
      </w:pPr>
      <w:r>
        <w:rPr>
          <w:rStyle w:val="CommentTok"/>
        </w:rPr>
        <w:t># run the model in JAGS with three chains</w:t>
      </w:r>
      <w:r>
        <w:br/>
      </w:r>
      <w:r>
        <w:rPr>
          <w:rStyle w:val="NormalTok"/>
        </w:rPr>
        <w:t>mod2.jags &lt;-</w:t>
      </w:r>
      <w:r>
        <w:rPr>
          <w:rStyle w:val="StringTok"/>
        </w:rPr>
        <w:t xml:space="preserve"> </w:t>
      </w:r>
      <w:r>
        <w:rPr>
          <w:rStyle w:val="KeywordTok"/>
        </w:rPr>
        <w:t>jags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1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Ytau =</w:t>
      </w:r>
      <w:r>
        <w:rPr>
          <w:rStyle w:val="NormalTok"/>
        </w:rPr>
        <w:t xml:space="preserve"> Ytau, </w:t>
      </w:r>
      <w:r>
        <w:rPr>
          <w:rStyle w:val="DataTypeTok"/>
        </w:rPr>
        <w:t>seed =</w:t>
      </w:r>
      <w:r>
        <w:rPr>
          <w:rStyle w:val="NormalTok"/>
        </w:rPr>
        <w:t xml:space="preserve"> nseed, </w:t>
      </w:r>
      <w:r>
        <w:rPr>
          <w:rStyle w:val="DataTypeTok"/>
        </w:rPr>
        <w:t>nGrids =</w:t>
      </w:r>
      <w:r>
        <w:rPr>
          <w:rStyle w:val="NormalTok"/>
        </w:rPr>
        <w:t xml:space="preserve"> nGrids, </w:t>
      </w:r>
      <w:r>
        <w:rPr>
          <w:rStyle w:val="DataTypeTok"/>
        </w:rPr>
        <w:t>nYears =</w:t>
      </w:r>
      <w:r>
        <w:rPr>
          <w:rStyle w:val="NormalTok"/>
        </w:rPr>
        <w:t xml:space="preserve"> nYears, </w:t>
      </w:r>
      <w:r>
        <w:rPr>
          <w:rStyle w:val="DataTypeTok"/>
        </w:rPr>
        <w:t>lag =</w:t>
      </w:r>
      <w:r>
        <w:rPr>
          <w:rStyle w:val="NormalTok"/>
        </w:rPr>
        <w:t xml:space="preserve"> lag.sp, </w:t>
      </w:r>
      <w:r>
        <w:rPr>
          <w:rStyle w:val="DataTypeTok"/>
        </w:rPr>
        <w:t>td =</w:t>
      </w:r>
      <w:r>
        <w:rPr>
          <w:rStyle w:val="NormalTok"/>
        </w:rPr>
        <w:t xml:space="preserve"> t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beta.seed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simX"</w:t>
      </w:r>
      <w:r>
        <w:rPr>
          <w:rStyle w:val="NormalTok"/>
        </w:rPr>
        <w:t xml:space="preserve">, </w:t>
      </w:r>
      <w:r>
        <w:rPr>
          <w:rStyle w:val="StringTok"/>
        </w:rPr>
        <w:t>"se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burnin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2BA6723" w14:textId="77777777" w:rsidR="00702EBF" w:rsidRDefault="00792BA9">
      <w:r>
        <w:rPr>
          <w:noProof/>
        </w:rPr>
        <w:lastRenderedPageBreak/>
        <w:drawing>
          <wp:inline distT="0" distB="0" distL="0" distR="0" wp14:anchorId="74E8EFC7" wp14:editId="2743A43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38009" w14:textId="77777777" w:rsidR="00702EBF" w:rsidRDefault="00792BA9">
      <w:bookmarkStart w:id="14" w:name="v3"/>
      <w:r>
        <w:t>v3</w:t>
      </w:r>
      <w:bookmarkEnd w:id="14"/>
    </w:p>
    <w:p w14:paraId="690D7B46" w14:textId="09DFF8C1" w:rsidR="00702EBF" w:rsidRDefault="00792BA9" w:rsidP="004E6FDA">
      <w:pPr>
        <w:pStyle w:val="SourceCode"/>
      </w:pPr>
      <w:r>
        <w:rPr>
          <w:rStyle w:val="CommentTok"/>
        </w:rPr>
        <w:t># run the model in JAGS with three chains</w:t>
      </w:r>
      <w:r>
        <w:br/>
      </w:r>
      <w:r>
        <w:rPr>
          <w:rStyle w:val="NormalTok"/>
        </w:rPr>
        <w:t>mod3.jags &lt;-</w:t>
      </w:r>
      <w:r>
        <w:rPr>
          <w:rStyle w:val="StringTok"/>
        </w:rPr>
        <w:t xml:space="preserve"> </w:t>
      </w:r>
      <w:r>
        <w:rPr>
          <w:rStyle w:val="KeywordTok"/>
        </w:rPr>
        <w:t>jags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1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Ytau =</w:t>
      </w:r>
      <w:r>
        <w:rPr>
          <w:rStyle w:val="NormalTok"/>
        </w:rPr>
        <w:t xml:space="preserve"> Ytau, </w:t>
      </w:r>
      <w:r>
        <w:rPr>
          <w:rStyle w:val="DataTypeTok"/>
        </w:rPr>
        <w:t>seed =</w:t>
      </w:r>
      <w:r>
        <w:rPr>
          <w:rStyle w:val="NormalTok"/>
        </w:rPr>
        <w:t xml:space="preserve"> nseed, </w:t>
      </w:r>
      <w:r>
        <w:rPr>
          <w:rStyle w:val="DataTypeTok"/>
        </w:rPr>
        <w:t>nGrids =</w:t>
      </w:r>
      <w:r>
        <w:rPr>
          <w:rStyle w:val="NormalTok"/>
        </w:rPr>
        <w:t xml:space="preserve"> nGrids, </w:t>
      </w:r>
      <w:r>
        <w:rPr>
          <w:rStyle w:val="DataTypeTok"/>
        </w:rPr>
        <w:t>nYears =</w:t>
      </w:r>
      <w:r>
        <w:rPr>
          <w:rStyle w:val="NormalTok"/>
        </w:rPr>
        <w:t xml:space="preserve"> nYears, </w:t>
      </w:r>
      <w:r>
        <w:rPr>
          <w:rStyle w:val="DataTypeTok"/>
        </w:rPr>
        <w:t>lag =</w:t>
      </w:r>
      <w:r>
        <w:rPr>
          <w:rStyle w:val="NormalTok"/>
        </w:rPr>
        <w:t xml:space="preserve"> lag.sp, </w:t>
      </w:r>
      <w:r>
        <w:rPr>
          <w:rStyle w:val="DataTypeTok"/>
        </w:rPr>
        <w:t>td =</w:t>
      </w:r>
      <w:r>
        <w:rPr>
          <w:rStyle w:val="NormalTok"/>
        </w:rPr>
        <w:t xml:space="preserve"> t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beta.seed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simX"</w:t>
      </w:r>
      <w:r>
        <w:rPr>
          <w:rStyle w:val="NormalTok"/>
        </w:rPr>
        <w:t xml:space="preserve">, </w:t>
      </w:r>
      <w:r>
        <w:rPr>
          <w:rStyle w:val="StringTok"/>
        </w:rPr>
        <w:t>"se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burnin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53F1867" w14:textId="77777777" w:rsidR="00702EBF" w:rsidRDefault="00792BA9">
      <w:r>
        <w:rPr>
          <w:noProof/>
        </w:rPr>
        <w:lastRenderedPageBreak/>
        <w:drawing>
          <wp:inline distT="0" distB="0" distL="0" distR="0" wp14:anchorId="68FFED28" wp14:editId="3D39F83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mpd-start-2019/docs/test_outpu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02EBF">
      <w:headerReference w:type="default" r:id="rId14"/>
      <w:footerReference w:type="default" r:id="rId15"/>
      <w:pgSz w:w="11906" w:h="16838"/>
      <w:pgMar w:top="1418" w:right="1418" w:bottom="1134" w:left="2552" w:header="720" w:footer="720" w:gutter="0"/>
      <w:lnNumType w:countBy="2" w:distance="283" w:restart="continuous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0AF5E" w14:textId="77777777" w:rsidR="00F43D86" w:rsidRDefault="00F43D86">
      <w:pPr>
        <w:spacing w:line="240" w:lineRule="auto"/>
      </w:pPr>
      <w:r>
        <w:separator/>
      </w:r>
    </w:p>
  </w:endnote>
  <w:endnote w:type="continuationSeparator" w:id="0">
    <w:p w14:paraId="157AD583" w14:textId="77777777" w:rsidR="00F43D86" w:rsidRDefault="00F43D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3A934" w14:textId="77777777" w:rsidR="00702EBF" w:rsidRDefault="00792BA9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C04498" w14:textId="77777777" w:rsidR="00F43D86" w:rsidRDefault="00F43D86">
      <w:r>
        <w:separator/>
      </w:r>
    </w:p>
  </w:footnote>
  <w:footnote w:type="continuationSeparator" w:id="0">
    <w:p w14:paraId="7BF4B75A" w14:textId="77777777" w:rsidR="00F43D86" w:rsidRDefault="00F43D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2BF9F" w14:textId="77777777" w:rsidR="00702EBF" w:rsidRDefault="00792BA9">
    <w:pPr>
      <w:pStyle w:val="Header"/>
      <w:tabs>
        <w:tab w:val="right" w:pos="7857"/>
      </w:tabs>
    </w:pPr>
    <w:r>
      <w:t>MANUSCRIPT AUTHORS</w:t>
    </w:r>
    <w:r>
      <w:tab/>
    </w:r>
    <w:r>
      <w:tab/>
      <w:t>MANUSCRIPT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38D46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64C65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87EE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6FDA"/>
    <w:rsid w:val="00590D07"/>
    <w:rsid w:val="00702EBF"/>
    <w:rsid w:val="0073658B"/>
    <w:rsid w:val="007578F5"/>
    <w:rsid w:val="00784D58"/>
    <w:rsid w:val="00792BA9"/>
    <w:rsid w:val="008D6863"/>
    <w:rsid w:val="00B86B75"/>
    <w:rsid w:val="00BC48D5"/>
    <w:rsid w:val="00C36279"/>
    <w:rsid w:val="00E315A3"/>
    <w:rsid w:val="00F43D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78297"/>
  <w15:docId w15:val="{CE460AAC-119C-4B51-8181-A57E991BC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spacing w:line="360" w:lineRule="auto"/>
      <w:textAlignment w:val="baseline"/>
    </w:pPr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suppressLineNumbers/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pPr>
      <w:spacing w:before="120"/>
    </w:pPr>
    <w:rPr>
      <w:sz w:val="20"/>
    </w:r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Pr>
      <w:rFonts w:ascii="Arial" w:hAnsi="Arial" w:cs="Arial"/>
      <w:b/>
      <w:sz w:val="36"/>
    </w:rPr>
  </w:style>
  <w:style w:type="paragraph" w:customStyle="1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customStyle="1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customStyle="1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pPr>
      <w:spacing w:before="120"/>
    </w:pPr>
  </w:style>
  <w:style w:type="paragraph" w:customStyle="1" w:styleId="affiliation">
    <w:name w:val="affiliation"/>
    <w:basedOn w:val="Normal"/>
    <w:qFormat/>
    <w:pPr>
      <w:spacing w:before="120" w:line="240" w:lineRule="auto"/>
    </w:pPr>
    <w:rPr>
      <w:i/>
    </w:rPr>
  </w:style>
  <w:style w:type="paragraph" w:customStyle="1" w:styleId="email">
    <w:name w:val="email"/>
    <w:basedOn w:val="Normal"/>
    <w:qFormat/>
    <w:pPr>
      <w:spacing w:before="120" w:line="240" w:lineRule="auto"/>
    </w:pPr>
    <w:rPr>
      <w:sz w:val="20"/>
    </w:r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  <w:rPr>
      <w:sz w:val="20"/>
    </w:rPr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  <w:rPr>
      <w:sz w:val="22"/>
    </w:rPr>
  </w:style>
  <w:style w:type="paragraph" w:customStyle="1" w:styleId="figlegend">
    <w:name w:val="figlegend"/>
    <w:basedOn w:val="Normal"/>
    <w:next w:val="Normal"/>
    <w:qFormat/>
    <w:pPr>
      <w:spacing w:before="120"/>
    </w:pPr>
    <w:rPr>
      <w:sz w:val="20"/>
    </w:rPr>
  </w:style>
  <w:style w:type="paragraph" w:customStyle="1" w:styleId="tablelegend">
    <w:name w:val="tablelegend"/>
    <w:basedOn w:val="Normal"/>
    <w:next w:val="Normal"/>
    <w:qFormat/>
    <w:pPr>
      <w:spacing w:before="120"/>
    </w:pPr>
    <w:rPr>
      <w:sz w:val="20"/>
    </w:r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styleId="LineNumber">
    <w:name w:val="line number"/>
    <w:basedOn w:val="DefaultParagraphFont"/>
    <w:uiPriority w:val="99"/>
    <w:semiHidden/>
    <w:unhideWhenUsed/>
    <w:rsid w:val="004E6FDA"/>
  </w:style>
  <w:style w:type="paragraph" w:styleId="BalloonText">
    <w:name w:val="Balloon Text"/>
    <w:basedOn w:val="Normal"/>
    <w:link w:val="BalloonTextChar"/>
    <w:uiPriority w:val="99"/>
    <w:semiHidden/>
    <w:unhideWhenUsed/>
    <w:rsid w:val="007365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58B"/>
    <w:rPr>
      <w:rFonts w:ascii="Segoe UI" w:eastAsia="Times New Roman" w:hAnsi="Segoe UI" w:cs="Segoe UI"/>
      <w:color w:val="00000A"/>
      <w:sz w:val="18"/>
      <w:szCs w:val="18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19</Words>
  <Characters>5812</Characters>
  <Application>Microsoft Office Word</Application>
  <DocSecurity>0</DocSecurity>
  <Lines>48</Lines>
  <Paragraphs>13</Paragraphs>
  <ScaleCrop>false</ScaleCrop>
  <Company/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d reproducible start</dc:title>
  <dc:creator>Anthony Davidson</dc:creator>
  <cp:keywords/>
  <cp:lastModifiedBy>Anthony.Davidson</cp:lastModifiedBy>
  <cp:revision>2</cp:revision>
  <dcterms:created xsi:type="dcterms:W3CDTF">2020-05-19T11:08:00Z</dcterms:created>
  <dcterms:modified xsi:type="dcterms:W3CDTF">2020-05-1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19</vt:lpwstr>
  </property>
  <property fmtid="{D5CDD505-2E9C-101B-9397-08002B2CF9AE}" pid="3" name="output">
    <vt:lpwstr/>
  </property>
</Properties>
</file>